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Preterm birth GA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ban (ref: rur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nguage region (ref: Germ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n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tal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ternal nationality (ref: Swi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rther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ern/Central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twave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 Recession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ID first wave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ID second wave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3:32:24Z</dcterms:created>
  <dcterms:modified xsi:type="dcterms:W3CDTF">2023-03-21T13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